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D7AE0" w14:textId="68B283E5" w:rsidR="00BF19A6" w:rsidRPr="00FF36B2" w:rsidRDefault="00305A0F">
      <w:pPr>
        <w:rPr>
          <w:b/>
          <w:bCs/>
          <w:sz w:val="24"/>
          <w:szCs w:val="24"/>
        </w:rPr>
      </w:pPr>
      <w:r w:rsidRPr="00FF36B2">
        <w:rPr>
          <w:b/>
          <w:bCs/>
          <w:sz w:val="24"/>
          <w:szCs w:val="24"/>
        </w:rPr>
        <w:t xml:space="preserve">Project overview </w:t>
      </w:r>
      <w:r w:rsidR="006D3480">
        <w:rPr>
          <w:b/>
          <w:bCs/>
          <w:sz w:val="24"/>
          <w:szCs w:val="24"/>
        </w:rPr>
        <w:t xml:space="preserve"> </w:t>
      </w:r>
    </w:p>
    <w:p w14:paraId="5B54CA70" w14:textId="6DF75A98" w:rsidR="00FF36B2" w:rsidRDefault="00FF36B2">
      <w:r w:rsidRPr="4026C48B">
        <w:rPr>
          <w:b/>
          <w:bCs/>
        </w:rPr>
        <w:t>Topic:</w:t>
      </w:r>
      <w:r w:rsidR="00D80D23">
        <w:t xml:space="preserve"> </w:t>
      </w:r>
      <w:r w:rsidR="00650EE1">
        <w:t xml:space="preserve"> </w:t>
      </w:r>
      <w:bookmarkStart w:id="0" w:name="_Hlk57376051"/>
      <w:r w:rsidR="65629A12">
        <w:t>O</w:t>
      </w:r>
      <w:r w:rsidR="00650EE1">
        <w:t xml:space="preserve">ur IT project </w:t>
      </w:r>
      <w:r w:rsidR="00F72B5B">
        <w:t>would be a</w:t>
      </w:r>
      <w:r w:rsidR="0164CBC9">
        <w:t>n</w:t>
      </w:r>
      <w:r w:rsidR="00F72B5B">
        <w:t xml:space="preserve"> Application</w:t>
      </w:r>
      <w:r w:rsidR="00E72FB4">
        <w:t xml:space="preserve"> capable </w:t>
      </w:r>
      <w:r w:rsidR="00207092">
        <w:t>of identifying</w:t>
      </w:r>
      <w:r w:rsidR="001D7A93">
        <w:t xml:space="preserve"> security issues </w:t>
      </w:r>
      <w:r w:rsidR="00B47AFA">
        <w:t>and privacy</w:t>
      </w:r>
      <w:r w:rsidR="000C2CBF">
        <w:t xml:space="preserve"> </w:t>
      </w:r>
      <w:r w:rsidR="007B0C8D">
        <w:t>information breaches</w:t>
      </w:r>
      <w:r w:rsidR="00551B43">
        <w:t xml:space="preserve"> in </w:t>
      </w:r>
      <w:r w:rsidR="000C2CBF">
        <w:t>the user</w:t>
      </w:r>
      <w:r w:rsidR="00207092">
        <w:t>'</w:t>
      </w:r>
      <w:r w:rsidR="000C2CBF">
        <w:t xml:space="preserve">s account. </w:t>
      </w:r>
      <w:r w:rsidR="00207092">
        <w:t>We are a</w:t>
      </w:r>
      <w:r w:rsidR="0090399F">
        <w:t>llowing the user to have more control and knowledge about their information privacy</w:t>
      </w:r>
      <w:r w:rsidR="00C756E0">
        <w:t xml:space="preserve">. </w:t>
      </w:r>
      <w:r w:rsidR="13BCE420">
        <w:t>The project</w:t>
      </w:r>
      <w:r w:rsidR="00207092">
        <w:t>,</w:t>
      </w:r>
      <w:r w:rsidR="13BCE420">
        <w:t xml:space="preserve"> in its entirety</w:t>
      </w:r>
      <w:r w:rsidR="00207092">
        <w:t>,</w:t>
      </w:r>
      <w:r w:rsidR="13BCE420">
        <w:t xml:space="preserve"> is heavily based on the application we are making and to further it to work with many other </w:t>
      </w:r>
      <w:r w:rsidR="29DE03FF">
        <w:t>social media platforms in the future. In its baby stage</w:t>
      </w:r>
      <w:r w:rsidR="00207092">
        <w:t>,</w:t>
      </w:r>
      <w:r w:rsidR="29DE03FF">
        <w:t xml:space="preserve"> we will cover Facebook as we see this as </w:t>
      </w:r>
      <w:r w:rsidR="00207092">
        <w:t>the</w:t>
      </w:r>
      <w:r w:rsidR="29DE03FF">
        <w:t xml:space="preserve"> </w:t>
      </w:r>
      <w:r w:rsidR="00207092">
        <w:t>primary</w:t>
      </w:r>
      <w:r w:rsidR="29DE03FF">
        <w:t xml:space="preserve"> entity</w:t>
      </w:r>
      <w:r w:rsidR="00207092">
        <w:t>,</w:t>
      </w:r>
      <w:r w:rsidR="29DE03FF">
        <w:t xml:space="preserve"> but if the base concept works</w:t>
      </w:r>
      <w:r w:rsidR="00207092">
        <w:t>,</w:t>
      </w:r>
      <w:r w:rsidR="29DE03FF">
        <w:t xml:space="preserve"> it could be used in man</w:t>
      </w:r>
      <w:r w:rsidR="3F5E6B83">
        <w:t xml:space="preserve">y other forms. </w:t>
      </w:r>
    </w:p>
    <w:p w14:paraId="6A688F0E" w14:textId="3EC591DA" w:rsidR="3F5E6B83" w:rsidRDefault="3F5E6B83" w:rsidP="4026C48B">
      <w:r>
        <w:t>Apart from the application itself</w:t>
      </w:r>
      <w:r w:rsidR="00207092">
        <w:t>,</w:t>
      </w:r>
      <w:r>
        <w:t xml:space="preserve"> our project relies heavily on marketing. With some applications that do relatively the same thing as listed below, we were not aware of these </w:t>
      </w:r>
      <w:r w:rsidR="00207092">
        <w:t>before</w:t>
      </w:r>
      <w:r>
        <w:t xml:space="preserve"> having the idea</w:t>
      </w:r>
      <w:r w:rsidR="00207092">
        <w:t>;</w:t>
      </w:r>
      <w:r w:rsidR="6671366E">
        <w:t xml:space="preserve"> it shows that without good marketing skills and an easy-to-use application UI it could be d</w:t>
      </w:r>
      <w:r w:rsidR="2AF87FE2">
        <w:t>oo</w:t>
      </w:r>
      <w:r w:rsidR="6671366E">
        <w:t>med to fail</w:t>
      </w:r>
      <w:r w:rsidR="484EB80F">
        <w:t>, however</w:t>
      </w:r>
      <w:r w:rsidR="00207092">
        <w:t>,</w:t>
      </w:r>
      <w:r w:rsidR="484EB80F">
        <w:t xml:space="preserve"> if we can produce it to be as simple as possible but also market it </w:t>
      </w:r>
      <w:r w:rsidR="5D546A6D">
        <w:t>effectively,</w:t>
      </w:r>
      <w:r w:rsidR="484EB80F">
        <w:t xml:space="preserve"> we should stand higher than the others.</w:t>
      </w:r>
      <w:r w:rsidR="77BEE247">
        <w:t xml:space="preserve"> At the end of </w:t>
      </w:r>
      <w:r w:rsidR="348B44EB">
        <w:t>production,</w:t>
      </w:r>
      <w:r w:rsidR="77BEE247">
        <w:t xml:space="preserve"> the goals we set out would be to have </w:t>
      </w:r>
      <w:r w:rsidR="00207092">
        <w:t xml:space="preserve">a </w:t>
      </w:r>
      <w:r w:rsidR="77BEE247">
        <w:t xml:space="preserve">majority of users of Facebook also having our application however if we can </w:t>
      </w:r>
      <w:r w:rsidR="27EFD39E">
        <w:t xml:space="preserve">at least </w:t>
      </w:r>
      <w:r w:rsidR="73631F42">
        <w:t>make it a talking point we could see changes in these systems themselves which we would deem to be a win also.</w:t>
      </w:r>
    </w:p>
    <w:bookmarkEnd w:id="0"/>
    <w:p w14:paraId="1D2CA6B7" w14:textId="0D2B9B5B" w:rsidR="00FF36B2" w:rsidRDefault="00FF36B2">
      <w:r w:rsidRPr="2197EF7A">
        <w:rPr>
          <w:b/>
          <w:bCs/>
        </w:rPr>
        <w:t>Motivation</w:t>
      </w:r>
      <w:r>
        <w:t>:</w:t>
      </w:r>
      <w:r w:rsidR="00A75CDC">
        <w:t xml:space="preserve"> </w:t>
      </w:r>
      <w:bookmarkStart w:id="1" w:name="_Hlk57376065"/>
      <w:r w:rsidR="00A75CDC">
        <w:t xml:space="preserve">the motivation for developing such a project </w:t>
      </w:r>
      <w:r w:rsidR="00CD305F">
        <w:t>comes from</w:t>
      </w:r>
      <w:r w:rsidR="008B3C86">
        <w:t xml:space="preserve"> all of us </w:t>
      </w:r>
      <w:r w:rsidR="00207092">
        <w:t>"</w:t>
      </w:r>
      <w:r w:rsidR="657E8C7B" w:rsidRPr="2197EF7A">
        <w:rPr>
          <w:i/>
          <w:iCs/>
        </w:rPr>
        <w:t>T</w:t>
      </w:r>
      <w:r w:rsidR="008B3C86" w:rsidRPr="2197EF7A">
        <w:rPr>
          <w:i/>
          <w:iCs/>
        </w:rPr>
        <w:t xml:space="preserve">he </w:t>
      </w:r>
      <w:r w:rsidR="57A8AB7A" w:rsidRPr="2197EF7A">
        <w:rPr>
          <w:i/>
          <w:iCs/>
        </w:rPr>
        <w:t>F</w:t>
      </w:r>
      <w:r w:rsidR="008B3C86" w:rsidRPr="2197EF7A">
        <w:rPr>
          <w:i/>
          <w:iCs/>
        </w:rPr>
        <w:t xml:space="preserve">ighting </w:t>
      </w:r>
      <w:r w:rsidR="20F2A830" w:rsidRPr="2197EF7A">
        <w:rPr>
          <w:i/>
          <w:iCs/>
        </w:rPr>
        <w:t>M</w:t>
      </w:r>
      <w:r w:rsidR="00CD305F" w:rsidRPr="2197EF7A">
        <w:rPr>
          <w:i/>
          <w:iCs/>
        </w:rPr>
        <w:t>ongooses</w:t>
      </w:r>
      <w:r w:rsidR="00207092">
        <w:t>"</w:t>
      </w:r>
      <w:r w:rsidR="00CD305F">
        <w:t xml:space="preserve"> having</w:t>
      </w:r>
      <w:r w:rsidR="008B3C86">
        <w:t xml:space="preserve"> </w:t>
      </w:r>
      <w:r w:rsidR="003F0DBA">
        <w:t>questioned</w:t>
      </w:r>
      <w:r w:rsidR="00B74F55">
        <w:t xml:space="preserve"> the </w:t>
      </w:r>
      <w:r w:rsidR="00E74ACE">
        <w:t>practices that</w:t>
      </w:r>
      <w:r w:rsidR="001178E0">
        <w:t xml:space="preserve"> the different social media </w:t>
      </w:r>
      <w:r w:rsidR="003F0DBA">
        <w:t>applications have</w:t>
      </w:r>
      <w:r w:rsidR="005C2F02">
        <w:t xml:space="preserve"> done with </w:t>
      </w:r>
      <w:r w:rsidR="003F0DBA">
        <w:t>their terms</w:t>
      </w:r>
      <w:r w:rsidR="005C2F02">
        <w:t xml:space="preserve"> and </w:t>
      </w:r>
      <w:r w:rsidR="003F0DBA">
        <w:t>conditions.</w:t>
      </w:r>
      <w:r w:rsidR="005C2F02">
        <w:t xml:space="preserve"> </w:t>
      </w:r>
      <w:r w:rsidR="3A02EFF9">
        <w:t xml:space="preserve">The most </w:t>
      </w:r>
      <w:r w:rsidR="00207092">
        <w:t>important</w:t>
      </w:r>
      <w:r w:rsidR="3A02EFF9">
        <w:t xml:space="preserve"> problem we saw is how they</w:t>
      </w:r>
      <w:r w:rsidR="00061E64">
        <w:t xml:space="preserve"> can collect the </w:t>
      </w:r>
      <w:r w:rsidR="785638E1">
        <w:t>user's</w:t>
      </w:r>
      <w:r w:rsidR="00061E64">
        <w:t xml:space="preserve"> data and then sell </w:t>
      </w:r>
      <w:r w:rsidR="00C7557A">
        <w:t>it</w:t>
      </w:r>
      <w:r w:rsidR="00BD5579">
        <w:t>,</w:t>
      </w:r>
      <w:r w:rsidR="00061E64">
        <w:t xml:space="preserve"> </w:t>
      </w:r>
      <w:r w:rsidR="00C32148">
        <w:t xml:space="preserve">getting the </w:t>
      </w:r>
      <w:r w:rsidR="003F0DBA">
        <w:t>users browsing</w:t>
      </w:r>
      <w:r w:rsidR="00C32148">
        <w:t xml:space="preserve"> history and target the user with annoying </w:t>
      </w:r>
      <w:r w:rsidR="5E6FC738">
        <w:t>publicity or</w:t>
      </w:r>
      <w:r w:rsidR="0073764B">
        <w:t xml:space="preserve"> even some </w:t>
      </w:r>
      <w:r w:rsidR="003F0DBA">
        <w:t>of</w:t>
      </w:r>
      <w:r w:rsidR="0073764B">
        <w:t xml:space="preserve"> them </w:t>
      </w:r>
      <w:r w:rsidR="00636905">
        <w:t xml:space="preserve">reaching </w:t>
      </w:r>
      <w:r w:rsidR="5E34F5DF">
        <w:t>further</w:t>
      </w:r>
      <w:r w:rsidR="000D605A">
        <w:t xml:space="preserve"> a</w:t>
      </w:r>
      <w:r w:rsidR="003F0DBA">
        <w:t>nd trying to</w:t>
      </w:r>
      <w:r w:rsidR="001F13A2">
        <w:t xml:space="preserve"> </w:t>
      </w:r>
      <w:r w:rsidR="004863A7">
        <w:t>gain influence</w:t>
      </w:r>
      <w:r w:rsidR="003F0DBA">
        <w:t xml:space="preserve"> </w:t>
      </w:r>
      <w:r w:rsidR="001F13A2">
        <w:t>in</w:t>
      </w:r>
      <w:r w:rsidR="004968D0">
        <w:t xml:space="preserve"> the</w:t>
      </w:r>
      <w:r w:rsidR="00B7026D">
        <w:t xml:space="preserve"> </w:t>
      </w:r>
      <w:r w:rsidR="00C7557A">
        <w:t xml:space="preserve">user. </w:t>
      </w:r>
      <w:r w:rsidR="1903C649">
        <w:t>An</w:t>
      </w:r>
      <w:r w:rsidR="00C7557A">
        <w:t xml:space="preserve"> example</w:t>
      </w:r>
      <w:r w:rsidR="1BECE641">
        <w:t xml:space="preserve"> of this is</w:t>
      </w:r>
      <w:r w:rsidR="00C7557A">
        <w:t xml:space="preserve"> what happened</w:t>
      </w:r>
      <w:r w:rsidR="00E50A77">
        <w:t xml:space="preserve"> in the</w:t>
      </w:r>
      <w:r w:rsidR="00C7557A">
        <w:t xml:space="preserve"> Cambridge Analytica case. </w:t>
      </w:r>
      <w:r w:rsidR="00E50A77">
        <w:t xml:space="preserve"> </w:t>
      </w:r>
      <w:bookmarkEnd w:id="1"/>
    </w:p>
    <w:p w14:paraId="1206EAC0" w14:textId="5CF3A169" w:rsidR="000B46A7" w:rsidRDefault="00D80D23">
      <w:r w:rsidRPr="2197EF7A">
        <w:rPr>
          <w:b/>
          <w:bCs/>
        </w:rPr>
        <w:t>Landscape:</w:t>
      </w:r>
      <w:r w:rsidR="00C72509">
        <w:t xml:space="preserve"> </w:t>
      </w:r>
      <w:bookmarkStart w:id="2" w:name="_Hlk57376080"/>
      <w:r w:rsidR="0266FBC6">
        <w:t>R</w:t>
      </w:r>
      <w:r w:rsidR="00492CC6">
        <w:t xml:space="preserve">ight </w:t>
      </w:r>
      <w:r w:rsidR="004E6F08">
        <w:t>now,</w:t>
      </w:r>
      <w:r w:rsidR="00492CC6">
        <w:t xml:space="preserve"> there are so many different </w:t>
      </w:r>
      <w:r w:rsidR="004E6F08">
        <w:t>applications</w:t>
      </w:r>
      <w:r w:rsidR="00492CC6">
        <w:t xml:space="preserve"> </w:t>
      </w:r>
      <w:r w:rsidR="00B10E35">
        <w:t xml:space="preserve">that </w:t>
      </w:r>
      <w:r w:rsidR="002D72D6">
        <w:t>have similar</w:t>
      </w:r>
      <w:r w:rsidR="00B10E35">
        <w:t xml:space="preserve"> </w:t>
      </w:r>
      <w:r w:rsidR="00091E89">
        <w:t>features to what</w:t>
      </w:r>
      <w:r w:rsidR="004E6F08">
        <w:t xml:space="preserve"> we</w:t>
      </w:r>
      <w:r w:rsidR="00FB6E68">
        <w:t xml:space="preserve"> want to </w:t>
      </w:r>
      <w:r w:rsidR="002D72D6">
        <w:t>create</w:t>
      </w:r>
      <w:r w:rsidR="00FB6E68">
        <w:t>.</w:t>
      </w:r>
      <w:r w:rsidR="000B46A7">
        <w:t xml:space="preserve"> </w:t>
      </w:r>
      <w:r w:rsidR="00BB62D6">
        <w:t xml:space="preserve"> </w:t>
      </w:r>
      <w:r w:rsidR="08414F15">
        <w:t>In its initial stage</w:t>
      </w:r>
      <w:r w:rsidR="00207092">
        <w:t>,</w:t>
      </w:r>
      <w:r w:rsidR="00977C5D">
        <w:t xml:space="preserve"> the app would only work with Facebook.</w:t>
      </w:r>
      <w:r w:rsidR="00640E23">
        <w:t xml:space="preserve"> The user </w:t>
      </w:r>
      <w:r w:rsidR="00AF0E9B">
        <w:t xml:space="preserve">would allow </w:t>
      </w:r>
      <w:r w:rsidR="00002DB1">
        <w:t xml:space="preserve">the </w:t>
      </w:r>
      <w:r w:rsidR="00B4486F">
        <w:t>app to</w:t>
      </w:r>
      <w:r w:rsidR="00885479">
        <w:t xml:space="preserve"> scan the user</w:t>
      </w:r>
      <w:r w:rsidR="00207092">
        <w:t>'</w:t>
      </w:r>
      <w:r w:rsidR="00885479">
        <w:t xml:space="preserve">s account searching for privacy </w:t>
      </w:r>
      <w:r w:rsidR="00C313F0">
        <w:t>violation</w:t>
      </w:r>
      <w:r w:rsidR="00E437B7">
        <w:t>s</w:t>
      </w:r>
      <w:r w:rsidR="00DD65EF">
        <w:t>,</w:t>
      </w:r>
      <w:r w:rsidR="00453F1F">
        <w:t xml:space="preserve"> </w:t>
      </w:r>
      <w:r w:rsidR="00DD65EF">
        <w:t>t</w:t>
      </w:r>
      <w:r w:rsidR="00453F1F">
        <w:t xml:space="preserve">hat we would </w:t>
      </w:r>
      <w:r w:rsidR="00B4486F">
        <w:t>defin</w:t>
      </w:r>
      <w:r w:rsidR="00DD65EF">
        <w:t>e</w:t>
      </w:r>
      <w:r w:rsidR="2D68590A">
        <w:t xml:space="preserve"> by algorithms we determine to be the best possible outcome for the user.</w:t>
      </w:r>
      <w:r w:rsidR="00DD65EF">
        <w:t xml:space="preserve"> </w:t>
      </w:r>
      <w:r w:rsidR="00B4486F">
        <w:t xml:space="preserve"> </w:t>
      </w:r>
    </w:p>
    <w:p w14:paraId="5F3C5339" w14:textId="54313F3E" w:rsidR="00512A5F" w:rsidRDefault="003307FE" w:rsidP="00151266">
      <w:r>
        <w:t xml:space="preserve">Our application is a work in progress, and it would have only a few functions for now, but it would keep on expanding more functionalities. </w:t>
      </w:r>
      <w:r w:rsidR="00EC3E2E">
        <w:t xml:space="preserve"> </w:t>
      </w:r>
      <w:r w:rsidR="00CC4891">
        <w:t xml:space="preserve">In comparison with other apps that are in the market, apps like Defend x </w:t>
      </w:r>
      <w:r w:rsidR="00F71624">
        <w:t xml:space="preserve">security suite, </w:t>
      </w:r>
      <w:r w:rsidR="002B0C10">
        <w:t xml:space="preserve">defend x </w:t>
      </w:r>
      <w:r w:rsidR="00DB796C">
        <w:t xml:space="preserve">privacy </w:t>
      </w:r>
      <w:r w:rsidR="00512A5F">
        <w:t>advisor and</w:t>
      </w:r>
      <w:r w:rsidR="00811F57">
        <w:t xml:space="preserve"> privacy advisor pro they all</w:t>
      </w:r>
      <w:r w:rsidR="00D3022A">
        <w:t xml:space="preserve"> </w:t>
      </w:r>
      <w:r w:rsidR="00BD7D3C">
        <w:t>do the privacy scan</w:t>
      </w:r>
      <w:r w:rsidR="00541B91">
        <w:t xml:space="preserve"> for your social med</w:t>
      </w:r>
      <w:r w:rsidR="00554F71">
        <w:t xml:space="preserve">ia in a similar way to what the mongoose app would do. </w:t>
      </w:r>
      <w:r w:rsidR="00512A5F">
        <w:t xml:space="preserve"> </w:t>
      </w:r>
    </w:p>
    <w:p w14:paraId="7323B799" w14:textId="46EFEF64" w:rsidR="00624BC2" w:rsidRPr="005A132F" w:rsidRDefault="00863CBC" w:rsidP="00151266">
      <w:pPr>
        <w:rPr>
          <w:b/>
          <w:bCs/>
        </w:rPr>
      </w:pPr>
      <w:r w:rsidRPr="005A132F">
        <w:rPr>
          <w:b/>
          <w:bCs/>
        </w:rPr>
        <w:t xml:space="preserve">Mongoose App features </w:t>
      </w:r>
    </w:p>
    <w:p w14:paraId="1705AF83" w14:textId="2F6DEA75" w:rsidR="004F670A" w:rsidRDefault="00207092" w:rsidP="00E4305F">
      <w:pPr>
        <w:pStyle w:val="ListParagraph"/>
        <w:numPr>
          <w:ilvl w:val="0"/>
          <w:numId w:val="3"/>
        </w:numPr>
      </w:pPr>
      <w:r>
        <w:t>The a</w:t>
      </w:r>
      <w:r w:rsidR="004F670A">
        <w:t>pp would ask for per</w:t>
      </w:r>
      <w:r w:rsidR="00AC5DF8">
        <w:t xml:space="preserve">mission to </w:t>
      </w:r>
    </w:p>
    <w:p w14:paraId="04986EE2" w14:textId="3F2301B6" w:rsidR="00E4305F" w:rsidRDefault="00C90A0C" w:rsidP="00E4305F">
      <w:pPr>
        <w:pStyle w:val="ListParagraph"/>
        <w:numPr>
          <w:ilvl w:val="0"/>
          <w:numId w:val="3"/>
        </w:numPr>
      </w:pPr>
      <w:r>
        <w:t xml:space="preserve">Scan </w:t>
      </w:r>
      <w:r w:rsidR="00527738">
        <w:t>now,</w:t>
      </w:r>
      <w:r w:rsidR="00EB107D">
        <w:t xml:space="preserve"> </w:t>
      </w:r>
      <w:r w:rsidR="002A4F99">
        <w:t>- authorizations</w:t>
      </w:r>
      <w:r w:rsidR="001456E5">
        <w:t>. -</w:t>
      </w:r>
      <w:r w:rsidR="00E45DBD">
        <w:t>scan the post -public-</w:t>
      </w:r>
      <w:r w:rsidR="002A4F99">
        <w:t xml:space="preserve">friends </w:t>
      </w:r>
      <w:r w:rsidR="00E45DBD">
        <w:t xml:space="preserve">only </w:t>
      </w:r>
    </w:p>
    <w:p w14:paraId="2623EA0C" w14:textId="70D53A34" w:rsidR="00E4305F" w:rsidRDefault="00BC151A" w:rsidP="00E4305F">
      <w:pPr>
        <w:pStyle w:val="ListParagraph"/>
        <w:numPr>
          <w:ilvl w:val="0"/>
          <w:numId w:val="3"/>
        </w:numPr>
      </w:pPr>
      <w:r>
        <w:t xml:space="preserve">Would scan </w:t>
      </w:r>
      <w:r w:rsidR="00921CA0">
        <w:t xml:space="preserve">and </w:t>
      </w:r>
      <w:r w:rsidR="008D2986">
        <w:t>flag posts</w:t>
      </w:r>
      <w:r w:rsidR="00921CA0">
        <w:t xml:space="preserve"> that are public</w:t>
      </w:r>
      <w:r w:rsidR="00753A63">
        <w:t xml:space="preserve">. </w:t>
      </w:r>
      <w:r w:rsidR="00E87670">
        <w:t xml:space="preserve">Then </w:t>
      </w:r>
      <w:r w:rsidR="00207092">
        <w:t xml:space="preserve">the </w:t>
      </w:r>
      <w:r w:rsidR="00E87670">
        <w:t>user can change the settings</w:t>
      </w:r>
      <w:r w:rsidR="008D2986">
        <w:t xml:space="preserve"> to private if</w:t>
      </w:r>
      <w:r w:rsidR="00E87670">
        <w:t xml:space="preserve"> they wish to do so. </w:t>
      </w:r>
    </w:p>
    <w:p w14:paraId="5E72FFAD" w14:textId="17EB1549" w:rsidR="002B7D32" w:rsidRDefault="000E7E6C" w:rsidP="003307FE">
      <w:pPr>
        <w:pStyle w:val="ListParagraph"/>
        <w:numPr>
          <w:ilvl w:val="0"/>
          <w:numId w:val="3"/>
        </w:numPr>
      </w:pPr>
      <w:r>
        <w:t xml:space="preserve">Would </w:t>
      </w:r>
      <w:r w:rsidR="002F7E97">
        <w:t>check the</w:t>
      </w:r>
      <w:r w:rsidR="005C1721">
        <w:t xml:space="preserve"> security </w:t>
      </w:r>
      <w:r w:rsidR="00FF5700">
        <w:t xml:space="preserve">settings </w:t>
      </w:r>
      <w:r w:rsidR="004660DA">
        <w:t>from their</w:t>
      </w:r>
      <w:r w:rsidR="00FF5700">
        <w:t xml:space="preserve"> profile that had been set by </w:t>
      </w:r>
      <w:r w:rsidR="004660DA">
        <w:t>default,</w:t>
      </w:r>
      <w:r w:rsidR="00FF5700">
        <w:t xml:space="preserve"> then showing the user if they wish to change any of the settings to a more private </w:t>
      </w:r>
      <w:r w:rsidR="00AD4E3F">
        <w:t>setting</w:t>
      </w:r>
      <w:r w:rsidR="008D2986">
        <w:t>.</w:t>
      </w:r>
    </w:p>
    <w:bookmarkEnd w:id="2"/>
    <w:p w14:paraId="35F26835" w14:textId="38F7ADF4" w:rsidR="001D4734" w:rsidRDefault="001D4734" w:rsidP="00A90D86">
      <w:pPr>
        <w:pStyle w:val="ListParagraph"/>
        <w:ind w:left="360"/>
      </w:pPr>
    </w:p>
    <w:sectPr w:rsidR="001D47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461A82"/>
    <w:multiLevelType w:val="hybridMultilevel"/>
    <w:tmpl w:val="64CA1A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C5DEF"/>
    <w:multiLevelType w:val="multilevel"/>
    <w:tmpl w:val="FA226C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C691885"/>
    <w:multiLevelType w:val="hybridMultilevel"/>
    <w:tmpl w:val="CD4449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DM0NDYwMjc2NDVU0lEKTi0uzszPAykwrAUA6HkkyCwAAAA="/>
  </w:docVars>
  <w:rsids>
    <w:rsidRoot w:val="00305A0F"/>
    <w:rsid w:val="00000FA7"/>
    <w:rsid w:val="00002DB1"/>
    <w:rsid w:val="00005E7D"/>
    <w:rsid w:val="00061E64"/>
    <w:rsid w:val="00091E89"/>
    <w:rsid w:val="000971F5"/>
    <w:rsid w:val="000A6D8B"/>
    <w:rsid w:val="000B46A7"/>
    <w:rsid w:val="000B61F1"/>
    <w:rsid w:val="000C2CBF"/>
    <w:rsid w:val="000D605A"/>
    <w:rsid w:val="000E10B0"/>
    <w:rsid w:val="000E7E6C"/>
    <w:rsid w:val="000F3584"/>
    <w:rsid w:val="0010628C"/>
    <w:rsid w:val="001115A3"/>
    <w:rsid w:val="001178E0"/>
    <w:rsid w:val="001456E5"/>
    <w:rsid w:val="00151266"/>
    <w:rsid w:val="00170B8F"/>
    <w:rsid w:val="001773AE"/>
    <w:rsid w:val="00192573"/>
    <w:rsid w:val="0019498F"/>
    <w:rsid w:val="001D0C9D"/>
    <w:rsid w:val="001D4734"/>
    <w:rsid w:val="001D74D4"/>
    <w:rsid w:val="001D7A93"/>
    <w:rsid w:val="001E5AA9"/>
    <w:rsid w:val="001F13A2"/>
    <w:rsid w:val="00207092"/>
    <w:rsid w:val="002A4F99"/>
    <w:rsid w:val="002B0C10"/>
    <w:rsid w:val="002B7D32"/>
    <w:rsid w:val="002D0C20"/>
    <w:rsid w:val="002D72D6"/>
    <w:rsid w:val="002F7E97"/>
    <w:rsid w:val="00305A0F"/>
    <w:rsid w:val="00315D5E"/>
    <w:rsid w:val="003160BE"/>
    <w:rsid w:val="003256F8"/>
    <w:rsid w:val="003307FE"/>
    <w:rsid w:val="00352046"/>
    <w:rsid w:val="00387179"/>
    <w:rsid w:val="003F0DBA"/>
    <w:rsid w:val="00400A3B"/>
    <w:rsid w:val="0040281C"/>
    <w:rsid w:val="00446625"/>
    <w:rsid w:val="00453F1F"/>
    <w:rsid w:val="004660DA"/>
    <w:rsid w:val="004863A7"/>
    <w:rsid w:val="00487199"/>
    <w:rsid w:val="00492CC6"/>
    <w:rsid w:val="004968D0"/>
    <w:rsid w:val="004B7175"/>
    <w:rsid w:val="004D7C87"/>
    <w:rsid w:val="004E3187"/>
    <w:rsid w:val="004E6F08"/>
    <w:rsid w:val="004F670A"/>
    <w:rsid w:val="00510A77"/>
    <w:rsid w:val="00512A5F"/>
    <w:rsid w:val="00527738"/>
    <w:rsid w:val="0052799A"/>
    <w:rsid w:val="00537E16"/>
    <w:rsid w:val="005413CE"/>
    <w:rsid w:val="00541B91"/>
    <w:rsid w:val="00546A0D"/>
    <w:rsid w:val="00551B43"/>
    <w:rsid w:val="00554F71"/>
    <w:rsid w:val="0058528F"/>
    <w:rsid w:val="005A132F"/>
    <w:rsid w:val="005B6DDC"/>
    <w:rsid w:val="005C1721"/>
    <w:rsid w:val="005C2132"/>
    <w:rsid w:val="005C2F02"/>
    <w:rsid w:val="005D44EB"/>
    <w:rsid w:val="00603054"/>
    <w:rsid w:val="00624BC2"/>
    <w:rsid w:val="00634C0C"/>
    <w:rsid w:val="00636905"/>
    <w:rsid w:val="00640E23"/>
    <w:rsid w:val="0064695F"/>
    <w:rsid w:val="00650EE1"/>
    <w:rsid w:val="006654DD"/>
    <w:rsid w:val="006734CA"/>
    <w:rsid w:val="006913E7"/>
    <w:rsid w:val="006A3A63"/>
    <w:rsid w:val="006C0B26"/>
    <w:rsid w:val="006C65F5"/>
    <w:rsid w:val="006D3480"/>
    <w:rsid w:val="00724A6C"/>
    <w:rsid w:val="00726E41"/>
    <w:rsid w:val="0073764B"/>
    <w:rsid w:val="00753A63"/>
    <w:rsid w:val="00762A6E"/>
    <w:rsid w:val="00766783"/>
    <w:rsid w:val="00766DA2"/>
    <w:rsid w:val="0078014F"/>
    <w:rsid w:val="007A4EE9"/>
    <w:rsid w:val="007B0C8D"/>
    <w:rsid w:val="007C2124"/>
    <w:rsid w:val="007C2708"/>
    <w:rsid w:val="007D498A"/>
    <w:rsid w:val="007E1045"/>
    <w:rsid w:val="007E5B42"/>
    <w:rsid w:val="007F096D"/>
    <w:rsid w:val="00811555"/>
    <w:rsid w:val="00811F57"/>
    <w:rsid w:val="00863CBC"/>
    <w:rsid w:val="00885479"/>
    <w:rsid w:val="008B3C86"/>
    <w:rsid w:val="008D2986"/>
    <w:rsid w:val="008F265F"/>
    <w:rsid w:val="0090399F"/>
    <w:rsid w:val="00921CA0"/>
    <w:rsid w:val="00977C5D"/>
    <w:rsid w:val="00980416"/>
    <w:rsid w:val="00985AB1"/>
    <w:rsid w:val="009B49F3"/>
    <w:rsid w:val="009E3620"/>
    <w:rsid w:val="00A33855"/>
    <w:rsid w:val="00A53399"/>
    <w:rsid w:val="00A75CDC"/>
    <w:rsid w:val="00A80F39"/>
    <w:rsid w:val="00A90D86"/>
    <w:rsid w:val="00A955B1"/>
    <w:rsid w:val="00A97DD9"/>
    <w:rsid w:val="00AC5DF8"/>
    <w:rsid w:val="00AD4E3F"/>
    <w:rsid w:val="00AF0E9B"/>
    <w:rsid w:val="00B10E35"/>
    <w:rsid w:val="00B2522D"/>
    <w:rsid w:val="00B4486F"/>
    <w:rsid w:val="00B47AFA"/>
    <w:rsid w:val="00B7026D"/>
    <w:rsid w:val="00B7389B"/>
    <w:rsid w:val="00B74F55"/>
    <w:rsid w:val="00B935F8"/>
    <w:rsid w:val="00BB16AC"/>
    <w:rsid w:val="00BB35B2"/>
    <w:rsid w:val="00BB62D6"/>
    <w:rsid w:val="00BC151A"/>
    <w:rsid w:val="00BC7636"/>
    <w:rsid w:val="00BD5579"/>
    <w:rsid w:val="00BD7D3C"/>
    <w:rsid w:val="00BE705B"/>
    <w:rsid w:val="00C17593"/>
    <w:rsid w:val="00C313F0"/>
    <w:rsid w:val="00C32148"/>
    <w:rsid w:val="00C4215E"/>
    <w:rsid w:val="00C72509"/>
    <w:rsid w:val="00C7557A"/>
    <w:rsid w:val="00C756E0"/>
    <w:rsid w:val="00C90A0C"/>
    <w:rsid w:val="00CC0919"/>
    <w:rsid w:val="00CC13C0"/>
    <w:rsid w:val="00CC4891"/>
    <w:rsid w:val="00CD305F"/>
    <w:rsid w:val="00CE07C0"/>
    <w:rsid w:val="00CF484F"/>
    <w:rsid w:val="00CF6DE7"/>
    <w:rsid w:val="00CF728F"/>
    <w:rsid w:val="00D04A4A"/>
    <w:rsid w:val="00D3022A"/>
    <w:rsid w:val="00D445CE"/>
    <w:rsid w:val="00D80D23"/>
    <w:rsid w:val="00DA5553"/>
    <w:rsid w:val="00DB796C"/>
    <w:rsid w:val="00DC2400"/>
    <w:rsid w:val="00DD65EF"/>
    <w:rsid w:val="00E346BD"/>
    <w:rsid w:val="00E4305F"/>
    <w:rsid w:val="00E437B7"/>
    <w:rsid w:val="00E45DBD"/>
    <w:rsid w:val="00E50A77"/>
    <w:rsid w:val="00E52837"/>
    <w:rsid w:val="00E60D6A"/>
    <w:rsid w:val="00E66203"/>
    <w:rsid w:val="00E72FB4"/>
    <w:rsid w:val="00E74ACE"/>
    <w:rsid w:val="00E87670"/>
    <w:rsid w:val="00EB107D"/>
    <w:rsid w:val="00EB6813"/>
    <w:rsid w:val="00EC0FF2"/>
    <w:rsid w:val="00EC3E2E"/>
    <w:rsid w:val="00ED4EE6"/>
    <w:rsid w:val="00F2046A"/>
    <w:rsid w:val="00F330A2"/>
    <w:rsid w:val="00F33CA0"/>
    <w:rsid w:val="00F71624"/>
    <w:rsid w:val="00F72B5B"/>
    <w:rsid w:val="00FA3497"/>
    <w:rsid w:val="00FB37DE"/>
    <w:rsid w:val="00FB6E21"/>
    <w:rsid w:val="00FB6E68"/>
    <w:rsid w:val="00FC41BB"/>
    <w:rsid w:val="00FF36B2"/>
    <w:rsid w:val="00FF5700"/>
    <w:rsid w:val="0164CBC9"/>
    <w:rsid w:val="0266FBC6"/>
    <w:rsid w:val="0329161C"/>
    <w:rsid w:val="08414F15"/>
    <w:rsid w:val="13BCE420"/>
    <w:rsid w:val="18ED459F"/>
    <w:rsid w:val="1903C649"/>
    <w:rsid w:val="1BECE641"/>
    <w:rsid w:val="1DF61F21"/>
    <w:rsid w:val="20F2A830"/>
    <w:rsid w:val="20F85784"/>
    <w:rsid w:val="2197EF7A"/>
    <w:rsid w:val="27EFD39E"/>
    <w:rsid w:val="29DE03FF"/>
    <w:rsid w:val="2AF87FE2"/>
    <w:rsid w:val="2D68590A"/>
    <w:rsid w:val="3384E645"/>
    <w:rsid w:val="348B44EB"/>
    <w:rsid w:val="36BC8707"/>
    <w:rsid w:val="3825424E"/>
    <w:rsid w:val="38585768"/>
    <w:rsid w:val="3A02EFF9"/>
    <w:rsid w:val="3DAEC085"/>
    <w:rsid w:val="3DC29B22"/>
    <w:rsid w:val="3F5E6B83"/>
    <w:rsid w:val="4026C48B"/>
    <w:rsid w:val="484EB80F"/>
    <w:rsid w:val="50685240"/>
    <w:rsid w:val="52BCE2F4"/>
    <w:rsid w:val="5458B355"/>
    <w:rsid w:val="55F483B6"/>
    <w:rsid w:val="57A8AB7A"/>
    <w:rsid w:val="5AA53D8C"/>
    <w:rsid w:val="5C9EC7DA"/>
    <w:rsid w:val="5D546A6D"/>
    <w:rsid w:val="5D62A387"/>
    <w:rsid w:val="5E34F5DF"/>
    <w:rsid w:val="5E6FC738"/>
    <w:rsid w:val="65629A12"/>
    <w:rsid w:val="657E8C7B"/>
    <w:rsid w:val="6671366E"/>
    <w:rsid w:val="68B8A361"/>
    <w:rsid w:val="73631F42"/>
    <w:rsid w:val="77BEE247"/>
    <w:rsid w:val="78563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59C8D"/>
  <w15:chartTrackingRefBased/>
  <w15:docId w15:val="{702BB304-62E6-49B3-A8E6-56B2095D2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7C0"/>
    <w:pPr>
      <w:ind w:left="720"/>
      <w:contextualSpacing/>
    </w:pPr>
  </w:style>
  <w:style w:type="table" w:styleId="TableGrid">
    <w:name w:val="Table Grid"/>
    <w:basedOn w:val="TableNormal"/>
    <w:uiPriority w:val="39"/>
    <w:rsid w:val="00B738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7389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7389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B7389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B7389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7389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7389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90D8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5FF99-F142-4C9E-9EF4-45D3703AAB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7D794FB-D503-4A89-9086-65F0EAAFF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13D5D6-2299-4AF7-BF60-9DC01E9F1C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DFCDE3-705D-4E7F-AAB3-4B4534104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an artalejo</dc:creator>
  <cp:keywords/>
  <dc:description/>
  <cp:lastModifiedBy>Adam Mutimer</cp:lastModifiedBy>
  <cp:revision>2</cp:revision>
  <dcterms:created xsi:type="dcterms:W3CDTF">2020-11-27T02:28:00Z</dcterms:created>
  <dcterms:modified xsi:type="dcterms:W3CDTF">2020-11-27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